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1822" w:rsidRDefault="00BE3520">
      <w:pPr>
        <w:pStyle w:val="Title"/>
      </w:pPr>
      <w:r>
        <w:t>Petru_Glavan</w:t>
      </w:r>
    </w:p>
    <w:p w:rsidR="00A21822" w:rsidRDefault="00BE3520">
      <w:pPr>
        <w:pStyle w:val="Author"/>
      </w:pPr>
      <w:r>
        <w:t>Oleg Arnaut</w:t>
      </w:r>
    </w:p>
    <w:p w:rsidR="00A21822" w:rsidRDefault="00BE3520">
      <w:pPr>
        <w:pStyle w:val="Date"/>
      </w:pPr>
      <w:r>
        <w:t>2023-12-08</w:t>
      </w:r>
    </w:p>
    <w:p w:rsidR="00A21822" w:rsidRDefault="00BE3520">
      <w:pPr>
        <w:pStyle w:val="Heading1"/>
      </w:pPr>
      <w:bookmarkStart w:id="0" w:name="dataset-formation"/>
      <w:r>
        <w:t>Dataset formation</w:t>
      </w:r>
    </w:p>
    <w:p w:rsidR="00A21822" w:rsidRDefault="00BE3520">
      <w:pPr>
        <w:pStyle w:val="SourceCode"/>
      </w:pPr>
      <w:r>
        <w:rPr>
          <w:rStyle w:val="CommentTok"/>
        </w:rPr>
        <w:t>#?read_excel</w:t>
      </w:r>
      <w:r>
        <w:br/>
      </w:r>
      <w:r>
        <w:br/>
      </w:r>
      <w:r>
        <w:rPr>
          <w:rStyle w:val="CommentTok"/>
        </w:rPr>
        <w:t># open excel skipping the first row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Baza de date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ll characters in factor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%&gt;%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  <w:r>
        <w:br/>
      </w:r>
      <w:r>
        <w:br/>
      </w:r>
      <w:r>
        <w:rPr>
          <w:rStyle w:val="CommentTok"/>
        </w:rPr>
        <w:t># convert data in data format and generate a variable the difference between them in day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ta examinării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ta examinării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ta agresării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ta agresării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ostagresiune   </w:t>
      </w:r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ta examinării</w:t>
      </w:r>
      <w:r>
        <w:rPr>
          <w:rStyle w:val="StringTok"/>
        </w:rPr>
        <w:t>`</w:t>
      </w:r>
      <w:r>
        <w:rPr>
          <w:rStyle w:val="NormalTok"/>
        </w:rPr>
        <w:t>, 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ta agresării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nvert only in tim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a agresării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s_hm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a agresării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a agresării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u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a agresării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duplicates and day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hestionar"</w:t>
      </w:r>
      <w:r>
        <w:rPr>
          <w:rStyle w:val="NormalTok"/>
        </w:rPr>
        <w:t xml:space="preserve">, </w:t>
      </w:r>
      <w:r>
        <w:rPr>
          <w:rStyle w:val="StringTok"/>
        </w:rPr>
        <w:t>"Nr. raportului"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Data agresării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Data examinării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move_constant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df </w:t>
      </w:r>
      <w:r>
        <w:br/>
      </w:r>
      <w:r>
        <w:br/>
      </w:r>
      <w:r>
        <w:lastRenderedPageBreak/>
        <w:br/>
      </w:r>
      <w:r>
        <w:rPr>
          <w:rStyle w:val="CommentTok"/>
        </w:rPr>
        <w:t>#df$Severitatea &lt;- factor(df$Severitatea, levels = c("Neînsemnat", "Ușor", "Grav-mediu"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levels(df$Severitatea)</w:t>
      </w:r>
      <w:r>
        <w:br/>
      </w:r>
      <w:r>
        <w:br/>
      </w:r>
      <w:r>
        <w:br/>
      </w:r>
      <w:r>
        <w:rPr>
          <w:rStyle w:val="CommentTok"/>
        </w:rPr>
        <w:t>#df$Postag</w:t>
      </w:r>
      <w:r>
        <w:rPr>
          <w:rStyle w:val="CommentTok"/>
        </w:rPr>
        <w:t>resiune</w:t>
      </w:r>
    </w:p>
    <w:p w:rsidR="00A21822" w:rsidRDefault="00BE3520">
      <w:pPr>
        <w:pStyle w:val="Heading1"/>
      </w:pPr>
      <w:bookmarkStart w:id="1" w:name="characteristica-generala"/>
      <w:bookmarkEnd w:id="0"/>
      <w:r>
        <w:t>Characteristica generala</w:t>
      </w:r>
    </w:p>
    <w:p w:rsidR="00A21822" w:rsidRDefault="00BE3520">
      <w:pPr>
        <w:pStyle w:val="SourceCode"/>
      </w:pPr>
      <w:r>
        <w:rPr>
          <w:rStyle w:val="CommentTok"/>
        </w:rPr>
        <w:t>#names(df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ci</w:t>
      </w:r>
      <w:r>
        <w:rPr>
          <w:rStyle w:val="NormalTok"/>
        </w:rPr>
        <w:t>()</w:t>
      </w:r>
    </w:p>
    <w:p w:rsidR="00A21822" w:rsidRDefault="00BE3520">
      <w:pPr>
        <w:pStyle w:val="SourceCode"/>
      </w:pPr>
      <w:r>
        <w:rPr>
          <w:rStyle w:val="VerbatimChar"/>
        </w:rPr>
        <w:t>## Table printed with {flextable},</w:t>
      </w:r>
      <w:r>
        <w:rPr>
          <w:rStyle w:val="VerbatimChar"/>
        </w:rPr>
        <w:t xml:space="preserve">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21822" w:rsidRDefault="00BE352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918"/>
        <w:gridCol w:w="1609"/>
        <w:gridCol w:w="1658"/>
      </w:tblGrid>
      <w:tr w:rsidR="00A21822" w:rsidTr="00A218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91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60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4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6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pul raportului</w:t>
            </w:r>
          </w:p>
        </w:tc>
        <w:tc>
          <w:tcPr>
            <w:tcW w:w="160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statare medico-legal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3 (6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, 7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rtiză extrajudiciar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13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xpertiză judiciar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2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%, 2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ul persoane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inin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5 (8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, 9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sculin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%, 1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ârst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8 (12.7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7.0 (16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8.0 83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 4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iul de reședinț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4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%, 5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ban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 (5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%, 5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a agresăr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3 (7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8.0 (9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3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 16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ravid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 (9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soană cu cop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soană în vârs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0 (95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9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%, 7.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abilităț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1 (97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%, 9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%, 4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milie cultural mix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uz alcoo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 (9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%, 3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preciza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%, 1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5 (8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, 9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 se ates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 (9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%, 3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ț/Soț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4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5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5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, 5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oncubin(ă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8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8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ate/Sor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 (96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, 6.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a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3 (9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9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%, 6.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m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6 (99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%, 2.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unic(ă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 (99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iu/Fiic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2 (9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%, 9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%, 1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tă rud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 (9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%, 5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oști soți/concubin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 (9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%, 9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%, 9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tut socia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gajat(ă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 (6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6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angajat(ă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27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, 3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nsionar(ă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%, 1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(ă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una agresăr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ril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%, 1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gus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%, 1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mbr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6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%, 9.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bruar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%, 1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anuar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%, 1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ul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%, 1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un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%, 1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%, 1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art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%, 1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iembr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%, 1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tombr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%, 1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tembr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%, 9.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iua agresăr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minic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2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o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2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%, 1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un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%, 1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ț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1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2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ercur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1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6%, 1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âmbă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16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2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ner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%, 1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ul agresări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fene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micili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 (88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, 9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raj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ție de învățămân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șin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%, 3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speț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%, 5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c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ara bloculu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%, 3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ad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%, 7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resare asistență medical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1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%, 2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 (7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%, 7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este specifica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%, 8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italiz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%, 3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2 (9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9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este specifica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%, 8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iolență cronic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%, 1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%, 4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este specifica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 (9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%, 9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vi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%, 1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 (9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%, 9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Împinge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 (6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%, 7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3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, 3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ragere de pă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9 (7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8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2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2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grum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8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8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, 2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rangul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 (9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foc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 (99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ăiere/înțep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 (94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9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%, 8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țiune agent termic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t tip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2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3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, mușc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, mușcare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, zgârâie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tă de faț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șc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%, 4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șcare, zgârâie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4 (63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%, 6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gere de urech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gârâie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%, 3.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p contonden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%, 4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 (98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%, 9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biect ascuți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 (9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%, 9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%, 9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Factor fizic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pul contonden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bina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8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%, 2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%, 3.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biect contonden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%, 9.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ărți ale corpulu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 (7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%, 7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biectul ascuți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spicăt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înțepăt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înțepător-tăiet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%, 2.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 (9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%, 9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ăiet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%, 7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ctorul fizic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nt termic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 (9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em posttraumatic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 (8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%, 8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1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2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chimoz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1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, 1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 (8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%, 8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matom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 (9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coriați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54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, 5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2 (45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%, 5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contuz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2 (9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9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%, 1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actur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 (9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6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visceral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 (99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lagă tăia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6 (96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5.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înțepa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 (99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înțepat-tăiat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 (9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ocul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 (9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, 5.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dent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suri termic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tă leziun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lopecie postraumatic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%, 2.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opecie postraumatică, onicoliz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oție cerebral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%, 4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uzie cerebral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 (9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tea piloasă cap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7 (8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9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ț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 (42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%, 4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 (58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%, 6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vilionul auricula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 (9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6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â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7 (8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9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race anteri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 (8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%, 8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1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, 1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race posteri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 (9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%, 1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domen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 (9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6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giunea lombar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3 (9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9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%, 6.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aț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 (5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%, 6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%, 4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ebraț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 (6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%, 74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3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, 3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âna propriu-zis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 (8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%, 8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19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%, 2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egiunea inghinal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8 (99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%, 2.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ine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 (99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%, 1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s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5 (9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6.2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aps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 (7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%, 78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2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, 3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ambă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4 (8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%, 8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19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%, 2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ba piciorulu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2 (98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%, 99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%, 4.1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ărul leziunil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 (6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.0 (5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.0 42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.4, 6.5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pattern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%, 8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 (9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%, 9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imetria leziunil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pol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%, 1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ol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 (6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65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polar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8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, 33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chimea diferită leziuni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%, 8.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7 (9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%, 9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veritatea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v-Medi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%, 3.7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însemnat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82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%, 86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șo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6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20%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stagresiune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2.6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2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9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, 2.8</w:t>
            </w:r>
          </w:p>
        </w:tc>
      </w:tr>
      <w:tr w:rsidR="00A21822" w:rsidTr="00A21822">
        <w:trPr>
          <w:jc w:val="center"/>
        </w:trPr>
        <w:tc>
          <w:tcPr>
            <w:tcW w:w="7185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edian (IQ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inimum Maximum </w:t>
            </w:r>
          </w:p>
        </w:tc>
      </w:tr>
      <w:tr w:rsidR="00A21822" w:rsidTr="00A21822">
        <w:trPr>
          <w:jc w:val="center"/>
        </w:trPr>
        <w:tc>
          <w:tcPr>
            <w:tcW w:w="7185" w:type="dxa"/>
            <w:gridSpan w:val="3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</w:tbl>
    <w:p w:rsidR="00A21822" w:rsidRDefault="00BE3520">
      <w:pPr>
        <w:pStyle w:val="Heading1"/>
      </w:pPr>
      <w:bookmarkStart w:id="2" w:name="Xaaf0257fdaef5548731229d8e14a058053fa5c5"/>
      <w:bookmarkEnd w:id="1"/>
      <w:r>
        <w:t>Evaluarea comparativa pentru loturile dupa severitatea leziunilor</w:t>
      </w:r>
    </w:p>
    <w:p w:rsidR="00A21822" w:rsidRDefault="00BE352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lect("Mediul de reședință", "Severitatea")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veritatea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everitatea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însemnat"</w:t>
      </w:r>
      <w:r>
        <w:rPr>
          <w:rStyle w:val="NormalTok"/>
        </w:rPr>
        <w:t xml:space="preserve">, </w:t>
      </w:r>
      <w:r>
        <w:rPr>
          <w:rStyle w:val="StringTok"/>
        </w:rPr>
        <w:t>"Ușor"</w:t>
      </w:r>
      <w:r>
        <w:rPr>
          <w:rStyle w:val="NormalTok"/>
        </w:rPr>
        <w:t xml:space="preserve">, </w:t>
      </w:r>
      <w:r>
        <w:rPr>
          <w:rStyle w:val="StringTok"/>
        </w:rPr>
        <w:t>"Grav-Mediu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veritatea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</w:t>
      </w:r>
      <w:r>
        <w:rPr>
          <w:rStyle w:val="SpecialCharTok"/>
        </w:rPr>
        <w:t>\n</w:t>
      </w:r>
      <w:r>
        <w:rPr>
          <w:rStyle w:val="StringTok"/>
        </w:rPr>
        <w:t xml:space="preserve"> {median} ({IQR})</w:t>
      </w:r>
      <w:r>
        <w:rPr>
          <w:rStyle w:val="SpecialCharTok"/>
        </w:rPr>
        <w:t>\n</w:t>
      </w:r>
      <w:r>
        <w:rPr>
          <w:rStyle w:val="StringTok"/>
        </w:rPr>
        <w:t xml:space="preserve"> {min} {max} 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caption</w:t>
      </w:r>
      <w:r>
        <w:rPr>
          <w:rStyle w:val="NormalTok"/>
        </w:rPr>
        <w:t>(</w:t>
      </w:r>
      <w:r>
        <w:rPr>
          <w:rStyle w:val="StringTok"/>
        </w:rPr>
        <w:t>"Participant characteristic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ci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q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chber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p</w:t>
      </w:r>
      <w:r>
        <w:rPr>
          <w:rStyle w:val="NormalTok"/>
        </w:rPr>
        <w:t>()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Tipul raportulu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3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uared approximation may be incorrect</w:t>
      </w:r>
      <w:r>
        <w:br/>
      </w:r>
      <w:r>
        <w:rPr>
          <w:rStyle w:val="VerbatimChar"/>
        </w:rPr>
        <w:t>## ℹ Run `dplyr::la</w:t>
      </w:r>
      <w:r>
        <w:rPr>
          <w:rStyle w:val="VerbatimChar"/>
        </w:rPr>
        <w:t>st_dplyr_warnings()` to see the 2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Sexul persoane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Mediul de reședinț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</w:t>
      </w:r>
      <w:r>
        <w:rPr>
          <w:rStyle w:val="VerbatimChar"/>
        </w:rPr>
        <w:t>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</w:t>
      </w:r>
      <w:r>
        <w:rPr>
          <w:rStyle w:val="VerbatimChar"/>
        </w:rPr>
        <w:t xml:space="preserve">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Gravid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ersoană cu copi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ersoană în vârst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Dizabilităț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</w:t>
      </w:r>
      <w:r>
        <w:rPr>
          <w:rStyle w:val="VerbatimChar"/>
        </w:rPr>
        <w:t xml:space="preserve">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</w:t>
      </w:r>
      <w:r>
        <w:rPr>
          <w:rStyle w:val="VerbatimChar"/>
        </w:rPr>
        <w:t>riable 'Familie cultural mixt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</w:t>
      </w:r>
      <w:r>
        <w:rPr>
          <w:rStyle w:val="VerbatimChar"/>
        </w:rPr>
        <w:t xml:space="preserve">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Abuz alcool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</w:t>
      </w:r>
      <w:r>
        <w:rPr>
          <w:rStyle w:val="VerbatimChar"/>
        </w:rPr>
        <w:t>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Neprecizat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</w:t>
      </w:r>
      <w:r>
        <w:rPr>
          <w:rStyle w:val="VerbatimChar"/>
        </w:rPr>
        <w:t>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Nu se atest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 xml:space="preserve">## Caused by warning </w:t>
      </w:r>
      <w:r>
        <w:rPr>
          <w:rStyle w:val="VerbatimChar"/>
        </w:rPr>
        <w:t>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Soț/Soți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Concubin(ă)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</w:t>
      </w:r>
      <w:r>
        <w:rPr>
          <w:rStyle w:val="VerbatimChar"/>
        </w:rPr>
        <w:t>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Frate/Sor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</w:t>
      </w:r>
      <w:r>
        <w:rPr>
          <w:rStyle w:val="VerbatimChar"/>
        </w:rPr>
        <w:t xml:space="preserve">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Tată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</w:t>
      </w:r>
      <w:r>
        <w:rPr>
          <w:rStyle w:val="VerbatimChar"/>
        </w:rPr>
        <w:t>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Mam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lastRenderedPageBreak/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</w:t>
      </w:r>
      <w:r>
        <w:rPr>
          <w:rStyle w:val="VerbatimChar"/>
        </w:rPr>
        <w:t>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Bunic(ă)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</w:t>
      </w:r>
      <w:r>
        <w:rPr>
          <w:rStyle w:val="VerbatimChar"/>
        </w:rPr>
        <w:t>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Fiu/Fiic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 xml:space="preserve">## ! Chi-squared </w:t>
      </w:r>
      <w:r>
        <w:rPr>
          <w:rStyle w:val="VerbatimChar"/>
        </w:rPr>
        <w:t>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ltă rud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 xml:space="preserve">## ℹ In argument: `ci = </w:t>
      </w:r>
      <w:r>
        <w:rPr>
          <w:rStyle w:val="VerbatimChar"/>
        </w:rPr>
        <w:t>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Foști soți/c</w:t>
      </w:r>
      <w:r>
        <w:rPr>
          <w:rStyle w:val="VerbatimChar"/>
        </w:rPr>
        <w:t>oncubin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</w:t>
      </w:r>
      <w:r>
        <w:rPr>
          <w:rStyle w:val="VerbatimChar"/>
        </w:rPr>
        <w:t xml:space="preserve">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Statut social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4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</w:t>
      </w:r>
      <w:r>
        <w:rPr>
          <w:rStyle w:val="VerbatimChar"/>
        </w:rPr>
        <w:t>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3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una agresări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12</w:t>
      </w:r>
      <w:r>
        <w:rPr>
          <w:rStyle w:val="VerbatimChar"/>
        </w:rPr>
        <w:t xml:space="preserve">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1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Ziua agresări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7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uared approximation may be incorrect</w:t>
      </w:r>
      <w:r>
        <w:br/>
      </w:r>
      <w:r>
        <w:rPr>
          <w:rStyle w:val="VerbatimChar"/>
        </w:rPr>
        <w:t>## ℹ Run `dplyr::last_dplyr_warnings()` to see the 6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ocul agresări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here were 10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</w:t>
      </w:r>
      <w:r>
        <w:rPr>
          <w:rStyle w:val="VerbatimChar"/>
        </w:rPr>
        <w:t>s()` to see the 9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dresare asistență medical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3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</w:t>
      </w:r>
      <w:r>
        <w:rPr>
          <w:rStyle w:val="VerbatimChar"/>
        </w:rPr>
        <w:t>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2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Spitaliz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3 warnings in `mu</w:t>
      </w:r>
      <w:r>
        <w:rPr>
          <w:rStyle w:val="VerbatimChar"/>
        </w:rPr>
        <w:t>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 xml:space="preserve">## ℹ Run `dplyr::last_dplyr_warnings()` to see the 2 remaining </w:t>
      </w:r>
      <w:r>
        <w:rPr>
          <w:rStyle w:val="VerbatimChar"/>
        </w:rPr>
        <w:t>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Violență cronic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3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lastRenderedPageBreak/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2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ovi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</w:t>
      </w:r>
      <w:r>
        <w:rPr>
          <w:rStyle w:val="VerbatimChar"/>
        </w:rPr>
        <w:t>r variable 'Împinge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</w:t>
      </w:r>
      <w:r>
        <w:rPr>
          <w:rStyle w:val="VerbatimChar"/>
        </w:rPr>
        <w:t>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Tragere de păr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</w:t>
      </w:r>
      <w:r>
        <w:rPr>
          <w:rStyle w:val="VerbatimChar"/>
        </w:rPr>
        <w:t>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Sugrum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</w:t>
      </w:r>
      <w:r>
        <w:rPr>
          <w:rStyle w:val="VerbatimChar"/>
        </w:rPr>
        <w:t xml:space="preserve">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 xml:space="preserve">## ℹ Run `dplyr::last_dplyr_warnings()` </w:t>
      </w:r>
      <w:r>
        <w:rPr>
          <w:rStyle w:val="VerbatimChar"/>
        </w:rPr>
        <w:t>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Strangul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</w:t>
      </w:r>
      <w:r>
        <w:rPr>
          <w:rStyle w:val="VerbatimChar"/>
        </w:rPr>
        <w:t>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Sufoc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</w:t>
      </w:r>
      <w:r>
        <w:rPr>
          <w:rStyle w:val="VerbatimChar"/>
        </w:rPr>
        <w:t>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Tăiere/înțep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</w:t>
      </w:r>
      <w:r>
        <w:rPr>
          <w:rStyle w:val="VerbatimChar"/>
        </w:rPr>
        <w:t>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cțiune agent termic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</w:t>
      </w:r>
      <w:r>
        <w:rPr>
          <w:rStyle w:val="VerbatimChar"/>
        </w:rPr>
        <w:t>r variable 'Alt tip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10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</w:t>
      </w:r>
      <w:r>
        <w:rPr>
          <w:rStyle w:val="VerbatimChar"/>
        </w:rPr>
        <w:t>ect</w:t>
      </w:r>
      <w:r>
        <w:br/>
      </w:r>
      <w:r>
        <w:rPr>
          <w:rStyle w:val="VerbatimChar"/>
        </w:rPr>
        <w:t>## ℹ Run `dplyr::last_dplyr_warnings()` to see the 9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Corp contondent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</w:t>
      </w:r>
      <w:r>
        <w:rPr>
          <w:rStyle w:val="VerbatimChar"/>
        </w:rPr>
        <w:t>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Obiect ascuțit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lastRenderedPageBreak/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</w:t>
      </w:r>
      <w:r>
        <w:rPr>
          <w:rStyle w:val="VerbatimChar"/>
        </w:rPr>
        <w:t>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Factor fizic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Corpul contondent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4 war</w:t>
      </w:r>
      <w:r>
        <w:rPr>
          <w:rStyle w:val="VerbatimChar"/>
        </w:rPr>
        <w:t>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 xml:space="preserve">## ℹ Run `dplyr::last_dplyr_warnings()` to see the </w:t>
      </w:r>
      <w:r>
        <w:rPr>
          <w:rStyle w:val="VerbatimChar"/>
        </w:rPr>
        <w:t>3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Obiectul ascuțit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5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</w:t>
      </w:r>
      <w:r>
        <w:rPr>
          <w:rStyle w:val="VerbatimChar"/>
        </w:rPr>
        <w:t>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4 remaining warnings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Factorul fizic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</w:t>
      </w:r>
      <w:r>
        <w:rPr>
          <w:rStyle w:val="VerbatimChar"/>
        </w:rPr>
        <w:t>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</w:t>
      </w:r>
      <w:r>
        <w:rPr>
          <w:rStyle w:val="VerbatimChar"/>
        </w:rPr>
        <w:t xml:space="preserve"> warning for variable 'Edem posttraumatic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</w:t>
      </w:r>
      <w:r>
        <w:rPr>
          <w:rStyle w:val="VerbatimChar"/>
        </w:rPr>
        <w:t>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Echimoz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</w:t>
      </w:r>
      <w:r>
        <w:rPr>
          <w:rStyle w:val="VerbatimChar"/>
        </w:rPr>
        <w:t>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Hematom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uared approximation may be incorrect</w:t>
      </w:r>
      <w:r>
        <w:br/>
      </w:r>
      <w:r>
        <w:rPr>
          <w:rStyle w:val="VerbatimChar"/>
        </w:rPr>
        <w:t>## ℹ Run `dplyr::la</w:t>
      </w:r>
      <w:r>
        <w:rPr>
          <w:rStyle w:val="VerbatimChar"/>
        </w:rPr>
        <w:t>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Excoriați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</w:t>
      </w:r>
      <w:r>
        <w:rPr>
          <w:rStyle w:val="VerbatimChar"/>
        </w:rPr>
        <w:t xml:space="preserve">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lagă contuz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</w:t>
      </w:r>
      <w:r>
        <w:rPr>
          <w:rStyle w:val="VerbatimChar"/>
        </w:rPr>
        <w:t>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</w:t>
      </w:r>
      <w:r>
        <w:rPr>
          <w:rStyle w:val="VerbatimChar"/>
        </w:rPr>
        <w:t>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Fractur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</w:t>
      </w:r>
      <w:r>
        <w:rPr>
          <w:rStyle w:val="VerbatimChar"/>
        </w:rPr>
        <w:t>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eziuni visceral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lastRenderedPageBreak/>
        <w:t>## ℹ In a</w:t>
      </w:r>
      <w:r>
        <w:rPr>
          <w:rStyle w:val="VerbatimChar"/>
        </w:rPr>
        <w:t>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</w:t>
      </w:r>
      <w:r>
        <w:rPr>
          <w:rStyle w:val="VerbatimChar"/>
        </w:rPr>
        <w:t>e 'Plagă tăiat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lagă înțepat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lagă înțepat-tăiat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</w:t>
      </w:r>
      <w:r>
        <w:rPr>
          <w:rStyle w:val="VerbatimChar"/>
        </w:rPr>
        <w:t>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Leziuni ocul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</w:t>
      </w:r>
      <w:r>
        <w:rPr>
          <w:rStyle w:val="VerbatimChar"/>
        </w:rPr>
        <w:t>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eziuni dentar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rsuri termic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ltă leziune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5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</w:t>
      </w:r>
      <w:r>
        <w:rPr>
          <w:rStyle w:val="VerbatimChar"/>
        </w:rPr>
        <w:t xml:space="preserve">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uared approximation may be incorrect</w:t>
      </w:r>
      <w:r>
        <w:br/>
      </w:r>
      <w:r>
        <w:rPr>
          <w:rStyle w:val="VerbatimChar"/>
        </w:rPr>
        <w:t>## ℹ Run `dplyr::last_dplyr_warnings()` to see the 4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</w:t>
      </w:r>
      <w:r>
        <w:rPr>
          <w:rStyle w:val="VerbatimChar"/>
        </w:rPr>
        <w:t>ariable 'Partea piloasă cap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</w:t>
      </w:r>
      <w:r>
        <w:rPr>
          <w:rStyle w:val="VerbatimChar"/>
        </w:rPr>
        <w:t xml:space="preserve">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Faț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avilionul auricular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</w:t>
      </w:r>
      <w:r>
        <w:rPr>
          <w:rStyle w:val="VerbatimChar"/>
        </w:rPr>
        <w:t>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Gât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lastRenderedPageBreak/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</w:t>
      </w:r>
      <w:r>
        <w:rPr>
          <w:rStyle w:val="VerbatimChar"/>
        </w:rPr>
        <w:t>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Torace anterior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Torace posterior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</w:t>
      </w:r>
      <w:r>
        <w:rPr>
          <w:rStyle w:val="VerbatimChar"/>
        </w:rPr>
        <w:t>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bdomen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</w:t>
      </w:r>
      <w:r>
        <w:rPr>
          <w:rStyle w:val="VerbatimChar"/>
        </w:rPr>
        <w:t>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</w:t>
      </w:r>
      <w:r>
        <w:rPr>
          <w:rStyle w:val="VerbatimChar"/>
        </w:rPr>
        <w:t>Regiunea lombar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Braț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</w:t>
      </w:r>
      <w:r>
        <w:rPr>
          <w:rStyle w:val="VerbatimChar"/>
        </w:rPr>
        <w:t xml:space="preserve">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Antebraț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</w:t>
      </w:r>
      <w:r>
        <w:rPr>
          <w:rStyle w:val="VerbatimChar"/>
        </w:rPr>
        <w:t xml:space="preserve">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Mâna propriu-zis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lastRenderedPageBreak/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Regiunea inghinal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</w:t>
      </w:r>
      <w:r>
        <w:rPr>
          <w:rStyle w:val="VerbatimChar"/>
        </w:rPr>
        <w:t>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Perineu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</w:t>
      </w:r>
      <w:r>
        <w:rPr>
          <w:rStyle w:val="VerbatimChar"/>
        </w:rPr>
        <w:t>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Fes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</w:t>
      </w:r>
      <w:r>
        <w:rPr>
          <w:rStyle w:val="VerbatimChar"/>
        </w:rPr>
        <w:t>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</w:t>
      </w:r>
      <w:r>
        <w:rPr>
          <w:rStyle w:val="VerbatimChar"/>
        </w:rPr>
        <w:t>rning for variable 'Coaps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lastRenderedPageBreak/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 xml:space="preserve">## ! Chi-squared approximation may be </w:t>
      </w:r>
      <w:r>
        <w:rPr>
          <w:rStyle w:val="VerbatimChar"/>
        </w:rPr>
        <w:t>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Gambă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aba piciorulu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</w:t>
      </w:r>
      <w:r>
        <w:rPr>
          <w:rStyle w:val="VerbatimChar"/>
        </w:rPr>
        <w:t>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</w:t>
      </w:r>
      <w:r>
        <w:rPr>
          <w:rStyle w:val="VerbatimChar"/>
        </w:rPr>
        <w:t>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Leziuni pattern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</w:t>
      </w:r>
      <w:r>
        <w:rPr>
          <w:rStyle w:val="VerbatimChar"/>
        </w:rPr>
        <w:t xml:space="preserve">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lastRenderedPageBreak/>
        <w:t>## There was an warning for variable 'Simetria leziunilor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3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2 remaining warnings.</w:t>
      </w:r>
    </w:p>
    <w:p w:rsidR="00A21822" w:rsidRDefault="00BE3520">
      <w:pPr>
        <w:pStyle w:val="SourceCode"/>
      </w:pPr>
      <w:r>
        <w:rPr>
          <w:rStyle w:val="VerbatimChar"/>
        </w:rPr>
        <w:t>## There was an warning for variable 'Vechimea diferită leziuni':</w:t>
      </w:r>
      <w:r>
        <w:br/>
      </w:r>
      <w:r>
        <w:rPr>
          <w:rStyle w:val="VerbatimChar"/>
        </w:rPr>
        <w:t>##  Warning:</w:t>
      </w:r>
      <w:r>
        <w:br/>
      </w:r>
      <w:r>
        <w:rPr>
          <w:rStyle w:val="VerbatimChar"/>
        </w:rPr>
        <w:t>##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ci = calculate_prop_ci(...)`.</w:t>
      </w:r>
      <w:r>
        <w:br/>
      </w:r>
      <w:r>
        <w:rPr>
          <w:rStyle w:val="VerbatimChar"/>
        </w:rPr>
        <w:t>## ℹ In row 3.</w:t>
      </w:r>
      <w:r>
        <w:br/>
      </w:r>
      <w:r>
        <w:rPr>
          <w:rStyle w:val="VerbatimChar"/>
        </w:rPr>
        <w:t>## Caused by warning in `stats::prop.test()`:</w:t>
      </w:r>
      <w:r>
        <w:br/>
      </w:r>
      <w:r>
        <w:rPr>
          <w:rStyle w:val="VerbatimChar"/>
        </w:rPr>
        <w:t>## ! Chi-squared approximation may be incorrect</w:t>
      </w:r>
      <w:r>
        <w:br/>
      </w:r>
      <w:r>
        <w:rPr>
          <w:rStyle w:val="VerbatimChar"/>
        </w:rPr>
        <w:t>## ℹ Run `dplyr::last_dplyr_warnings()` to see the 1 remaining warning.</w:t>
      </w:r>
    </w:p>
    <w:p w:rsidR="00A21822" w:rsidRDefault="00BE3520">
      <w:pPr>
        <w:pStyle w:val="SourceCode"/>
      </w:pPr>
      <w:r>
        <w:rPr>
          <w:rStyle w:val="VerbatimChar"/>
        </w:rPr>
        <w:t>## There was an error in 'add_p()/add_difference()' for variable 'Luna agresării', p-value omitted:</w:t>
      </w:r>
      <w:r>
        <w:br/>
      </w:r>
      <w:r>
        <w:rPr>
          <w:rStyle w:val="VerbatimChar"/>
        </w:rPr>
        <w:t>## Error in stats::fisher.test(struc</w:t>
      </w:r>
      <w:r>
        <w:rPr>
          <w:rStyle w:val="VerbatimChar"/>
        </w:rPr>
        <w:t>ture(c(1L, 5L, 5L, 5L, 5L, 5L, 4L, 4L, : FEXACT error 7(location). LDSTP=18570 is too small for this problem,</w:t>
      </w:r>
      <w:r>
        <w:br/>
      </w:r>
      <w:r>
        <w:rPr>
          <w:rStyle w:val="VerbatimChar"/>
        </w:rPr>
        <w:t>##   (pastp=47.6408, ipn_0:=ipoin[itp=355]=7347, stp[ipn_0]=46.2048).</w:t>
      </w:r>
      <w:r>
        <w:br/>
      </w:r>
      <w:r>
        <w:rPr>
          <w:rStyle w:val="VerbatimChar"/>
        </w:rPr>
        <w:t>## Increase workspace or consider using 'simulate.p.value=TRUE'</w:t>
      </w:r>
    </w:p>
    <w:p w:rsidR="00A21822" w:rsidRDefault="00BE3520">
      <w:pPr>
        <w:pStyle w:val="SourceCode"/>
      </w:pPr>
      <w:r>
        <w:rPr>
          <w:rStyle w:val="VerbatimChar"/>
        </w:rPr>
        <w:t>## There was an error in 'add_p()/add_difference()' for variable 'Ziua agresării', p-value omitted:</w:t>
      </w:r>
      <w:r>
        <w:br/>
      </w:r>
      <w:r>
        <w:rPr>
          <w:rStyle w:val="VerbatimChar"/>
        </w:rPr>
        <w:t>## Error in stats::fisher.test(structure(c(1L, 3L, 2L, 3L, 6L, 6L, 2L, 1L, : FEXACT error 7(location). LDSTP=18600 is too small for this problem,</w:t>
      </w:r>
      <w:r>
        <w:br/>
      </w:r>
      <w:r>
        <w:rPr>
          <w:rStyle w:val="VerbatimChar"/>
        </w:rPr>
        <w:t>##   (past</w:t>
      </w:r>
      <w:r>
        <w:rPr>
          <w:rStyle w:val="VerbatimChar"/>
        </w:rPr>
        <w:t>p=92.071, ipn_0:=ipoin[itp=546]=4348, stp[ipn_0]=92.3942).</w:t>
      </w:r>
      <w:r>
        <w:br/>
      </w:r>
      <w:r>
        <w:rPr>
          <w:rStyle w:val="VerbatimChar"/>
        </w:rPr>
        <w:t>## Increase workspace or consider using 'simulate.p.value=TRUE'</w:t>
      </w:r>
    </w:p>
    <w:p w:rsidR="00A21822" w:rsidRDefault="00BE3520">
      <w:pPr>
        <w:pStyle w:val="SourceCode"/>
      </w:pPr>
      <w:r>
        <w:rPr>
          <w:rStyle w:val="VerbatimChar"/>
        </w:rPr>
        <w:t>## add_q: Adjusting p-values with</w:t>
      </w:r>
      <w:r>
        <w:br/>
      </w:r>
      <w:r>
        <w:rPr>
          <w:rStyle w:val="VerbatimChar"/>
        </w:rPr>
        <w:t>## `stats::p.adjust(x$table_body$p.value, method = "hochberg")`</w:t>
      </w:r>
      <w:r>
        <w:br/>
      </w:r>
      <w:r>
        <w:rPr>
          <w:rStyle w:val="VerbatimChar"/>
        </w:rPr>
        <w:t xml:space="preserve">## Table printed with {flextable}, </w:t>
      </w:r>
      <w:r>
        <w:rPr>
          <w:rStyle w:val="VerbatimChar"/>
        </w:rPr>
        <w:t>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A21822" w:rsidRDefault="00BE352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lastRenderedPageBreak/>
        <w:t>Participant characteristic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918"/>
        <w:gridCol w:w="2557"/>
        <w:gridCol w:w="1658"/>
        <w:gridCol w:w="1688"/>
        <w:gridCol w:w="1658"/>
        <w:gridCol w:w="2275"/>
        <w:gridCol w:w="1597"/>
        <w:gridCol w:w="1181"/>
        <w:gridCol w:w="1181"/>
      </w:tblGrid>
      <w:tr w:rsidR="00A21822" w:rsidTr="00A218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91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55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însemna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6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68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ș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6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2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rav-Mediu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pul raportului</w:t>
            </w:r>
          </w:p>
        </w:tc>
        <w:tc>
          <w:tcPr>
            <w:tcW w:w="255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statare medico-legal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64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%, 6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, 8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rtiză extrajudiciar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4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, 1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rtiză judiciar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%, 2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3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ul persoane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inin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 (89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, 9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89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%, 9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sculin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%, 1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, 2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ârst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1 (12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7.0 (16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8.0 83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 40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8 (13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0.5 (16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0.0 70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 45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7 (14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59.0 (14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9.0 64.0 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 6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iul de reședinț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 (47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5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, 6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ban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3 (52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%, 5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%, 5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8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a agresări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3 (7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8.0 (10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3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 16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 (7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8.0 (8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23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 17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6 (7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13.0 (9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2.0 21.0 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, 2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ravid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9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ersoană cu copi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9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soană în vârs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 (96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%, 9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%, 6.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abilităț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9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, 9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%, 5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milie cultural mix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uz alcool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preciza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%, 2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 (9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8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9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Nu se ates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9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%, 3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ț/Soț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 (44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%, 5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5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6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 (5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, 6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4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%, 5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ncubin(ă)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 (8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8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, 8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%, 2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26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%, 3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ate/Sor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 (95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9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%, 7.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a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5 (95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, 7.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m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9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%, 3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Bunic(ă)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iu/Fiic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 (92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%, 9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84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9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8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7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1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tă rud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9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, 9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%, 5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oști soți/concubin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 (9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9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%, 1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tut social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gajat(ă)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 (62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%, 6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, 6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angajat(ă)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27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, 3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%, 4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nsionar(ă)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, 2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(ă)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una agresări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pril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%, 1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gus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7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1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, 2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mbr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6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%, 9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bruar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4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%, 2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anuar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ul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4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%, 2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un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%, 1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8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%, 1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t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8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%, 1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iembr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%, 1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tombr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%, 1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tembr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%, 1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Ziua agresări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minic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1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%, 2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o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un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1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%, 1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%, 2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ț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2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%, 2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ercur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%, 1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4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%, 2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âmbă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6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2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3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iner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%, 1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cul agresări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fene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micili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 (88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%, 9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7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9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araj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ție de învățămân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l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șin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%, 3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speț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, 5.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c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ara bloculu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%, 3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ad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%, 7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resare asistență medical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, 8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 (83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%, 8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%, 3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este specifica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6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%, 9.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pitaliz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 (93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9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%, 9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este specifica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6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%, 9.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iolență cronic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6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%, 1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, 2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%, 4.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 este specifica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 (91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7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9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vi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%, 1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 (9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%, 9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%, 9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Împinge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 (69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%, 7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6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7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30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, 3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%, 4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ragere de pă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7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8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7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%, 8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23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2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3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grum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9 (78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%, 8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84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9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2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%, 2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rangul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 (99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%, 2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ufoc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ăiere/înțep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9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, 9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8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9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%, 5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%, 2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țiune agent termic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t tip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32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, 3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, mușc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%, 2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, mușcare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ucare brutală, zgârâie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%, 2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pucată de faț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șc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%, 4.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șcare, zgârâie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9 (60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%, 6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76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%, 8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gere de urech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gârâie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%, 4.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p contonden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%, 3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9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biect ascuți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96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8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%, 9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6.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3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ctor fizic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rpul contonden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bina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17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2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8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%, 4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%, 2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biect contonden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5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%, 9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2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%, 2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ărți ale corpulu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7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8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5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6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biectul ascuți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spicăt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înțepăt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înțepător-tăiet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%, 2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96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8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%, 9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ăiet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%, 5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ctorul fizic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nt termic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em posttraumatic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8 (87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9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6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%, 7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2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%, 1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, 4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chimoz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7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1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1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3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8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2 (8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%, 9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78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%, 8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matom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coriați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 (52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%, 5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7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%, 7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 (47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5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2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5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contuz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7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%, 7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2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5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ractur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7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9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2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%, 2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visceral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tăia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6 (99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8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9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%, 2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%, 2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înțepa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agă înțepat-tăiat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9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ocul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9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84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9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dent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8 (9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%, 2.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suri termic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tă leziun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opecie postraumatic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%, 2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opecie postraumatică, onicoliz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oție cerebral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2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%, 2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ontuzie cerebral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7 (9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8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9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tea piloasă cap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 (9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6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%, 7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, 1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, 4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ț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 (44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%, 5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8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%, 4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 (55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, 6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1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%, 8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vilionul auricula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 (97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, 9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%, 9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%, 4.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ât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87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%, 9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84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%, 9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2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5%, 1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%, 2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race anteri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 (88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%, 9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76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%, 8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1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%, 1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%, 3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race posteri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 (92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%, 9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7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%, 9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7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1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2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%, 2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bdomen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 (96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%, 6.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giunea lombar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96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92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%, 9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6.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%, 1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raț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56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%, 6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, 6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%, 95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43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%, 4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%, 5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, 7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tebraț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 (70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%, 7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64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%, 7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8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9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, 3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5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4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âna propriu-zis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 (83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%, 8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65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%, 7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, 99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6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21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4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, 47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, 5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giunea inghinal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6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%, 1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erine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 (10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1.4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s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 (96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, 9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95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, 99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6.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14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aps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9 (75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%, 8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60.9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, 7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4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29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9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%, 52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ambă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 (82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%, 8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0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%, 8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17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%, 2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9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, 43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ba piciorulu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5 (9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, 10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93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%, 98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%, 3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, 1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ărul leziunil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5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.0 (5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.0 39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.7, 5.8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 (8.9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6.5 (8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.0 42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7.4, 12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3.8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3.0 (2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.0 12.0 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0.34, 7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ziuni pattern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6.7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%, 10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%, 9.5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 (93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96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98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, 10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imetria leziunilor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pol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3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18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7.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ol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 (56.5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%, 62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81.3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%, 9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, 88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polar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30.1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%, 35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8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, 31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, 8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echimea diferită leziuni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.2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%, 8.3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4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%, 20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%, 44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 (94.8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%, 97%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90.6%)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%, 96%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%, 100%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A2182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21822" w:rsidTr="00A21822">
        <w:trPr>
          <w:jc w:val="center"/>
        </w:trPr>
        <w:tc>
          <w:tcPr>
            <w:tcW w:w="391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stagresiune</w:t>
            </w:r>
          </w:p>
        </w:tc>
        <w:tc>
          <w:tcPr>
            <w:tcW w:w="255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2.3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2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9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, 2.6</w:t>
            </w:r>
          </w:p>
        </w:tc>
        <w:tc>
          <w:tcPr>
            <w:tcW w:w="168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3.4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2.0 (4.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0.0 17.0 </w:t>
            </w:r>
          </w:p>
        </w:tc>
        <w:tc>
          <w:tcPr>
            <w:tcW w:w="16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, 4.4</w:t>
            </w:r>
          </w:p>
        </w:tc>
        <w:tc>
          <w:tcPr>
            <w:tcW w:w="227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 (2.1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4.0 (2.5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1.0 7.0 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, 5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A21822" w:rsidTr="00A21822">
        <w:trPr>
          <w:jc w:val="center"/>
        </w:trPr>
        <w:tc>
          <w:tcPr>
            <w:tcW w:w="17713" w:type="dxa"/>
            <w:gridSpan w:val="9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edian (IQ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Minimum Maximum </w:t>
            </w:r>
          </w:p>
        </w:tc>
      </w:tr>
      <w:tr w:rsidR="00A21822" w:rsidTr="00A21822">
        <w:trPr>
          <w:jc w:val="center"/>
        </w:trPr>
        <w:tc>
          <w:tcPr>
            <w:tcW w:w="17713" w:type="dxa"/>
            <w:gridSpan w:val="9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A21822" w:rsidTr="00A21822">
        <w:trPr>
          <w:jc w:val="center"/>
        </w:trPr>
        <w:tc>
          <w:tcPr>
            <w:tcW w:w="17713" w:type="dxa"/>
            <w:gridSpan w:val="9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; Kruskal-Wallis rank sum test</w:t>
            </w:r>
          </w:p>
        </w:tc>
      </w:tr>
      <w:tr w:rsidR="00A21822" w:rsidTr="00A21822">
        <w:trPr>
          <w:jc w:val="center"/>
        </w:trPr>
        <w:tc>
          <w:tcPr>
            <w:tcW w:w="17713" w:type="dxa"/>
            <w:gridSpan w:val="9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21822" w:rsidRDefault="00BE35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chberg correction for multiple testing</w:t>
            </w:r>
          </w:p>
        </w:tc>
      </w:tr>
    </w:tbl>
    <w:p w:rsidR="00A21822" w:rsidRDefault="00BE3520">
      <w:pPr>
        <w:pStyle w:val="Heading1"/>
      </w:pPr>
      <w:bookmarkStart w:id="3" w:name="X7892f10314015d98575a80cde5952ecb47a033b"/>
      <w:bookmarkEnd w:id="2"/>
      <w:r>
        <w:lastRenderedPageBreak/>
        <w:t>Visualizarea evaluarea comparativa (variabilie continui)</w:t>
      </w:r>
    </w:p>
    <w:p w:rsidR="00A21822" w:rsidRDefault="00BE35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lang)</w:t>
      </w:r>
    </w:p>
    <w:p w:rsidR="00A21822" w:rsidRDefault="00BE3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:rsidR="00A21822" w:rsidRDefault="00BE3520">
      <w:pPr>
        <w:pStyle w:val="SourceCode"/>
      </w:pPr>
      <w:r>
        <w:rPr>
          <w:rStyle w:val="VerbatimChar"/>
        </w:rPr>
        <w:t>## The following objects are masked from 'package:purrr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flatten, flatten_chr, flatten_dbl, flatten_int, flatten_lgl,</w:t>
      </w:r>
      <w:r>
        <w:br/>
      </w:r>
      <w:r>
        <w:rPr>
          <w:rStyle w:val="VerbatimChar"/>
        </w:rPr>
        <w:t>##     flatten_raw, invoke, splice</w:t>
      </w:r>
    </w:p>
    <w:p w:rsidR="00A21822" w:rsidRDefault="00BE35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lect("Mediul de reședință", "Severitatea")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veritatea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everitatea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însemnat"</w:t>
      </w:r>
      <w:r>
        <w:rPr>
          <w:rStyle w:val="NormalTok"/>
        </w:rPr>
        <w:t xml:space="preserve">, </w:t>
      </w:r>
      <w:r>
        <w:rPr>
          <w:rStyle w:val="StringTok"/>
        </w:rPr>
        <w:t>"Ușor"</w:t>
      </w:r>
      <w:r>
        <w:rPr>
          <w:rStyle w:val="NormalTok"/>
        </w:rPr>
        <w:t xml:space="preserve">, </w:t>
      </w:r>
      <w:r>
        <w:rPr>
          <w:rStyle w:val="StringTok"/>
        </w:rPr>
        <w:t>"Grav-Mediu"</w:t>
      </w:r>
      <w:r>
        <w:rPr>
          <w:rStyle w:val="NormalTok"/>
        </w:rPr>
        <w:t xml:space="preserve">))) </w:t>
      </w:r>
      <w:r>
        <w:rPr>
          <w:rStyle w:val="OtherTok"/>
        </w:rPr>
        <w:t>-&gt;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CommentTok"/>
        </w:rPr>
        <w:t># variables &lt;- c("talia_cm", "talia_percentile", "talia_DS", "greutate_kg", "greutate_percentile", "greutate_DS", "surplus", "IMC", "IMC_percentile", "IMC_Zscore")</w:t>
      </w:r>
      <w:r>
        <w:br/>
      </w:r>
      <w:r>
        <w:rPr>
          <w:rStyle w:val="CommentTok"/>
        </w:rPr>
        <w:t># names &lt;- c("Talia, cm", "Talia, percentile", "Talia, DS", "</w:t>
      </w:r>
      <w:r>
        <w:rPr>
          <w:rStyle w:val="CommentTok"/>
        </w:rPr>
        <w:t>Greutate, kg", "Greutate, percentile", "Greutate, DS", "surplus", "IMC", "IMC, percentile", "IMC, Zscore"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umeric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numerical_data)) {</w:t>
      </w:r>
      <w:r>
        <w:br/>
      </w:r>
      <w:r>
        <w:rPr>
          <w:rStyle w:val="NormalTok"/>
        </w:rPr>
        <w:t xml:space="preserve">  element1 </w:t>
      </w:r>
      <w:r>
        <w:rPr>
          <w:rStyle w:val="OtherTok"/>
        </w:rPr>
        <w:t>&lt;-</w:t>
      </w:r>
      <w:r>
        <w:rPr>
          <w:rStyle w:val="NormalTok"/>
        </w:rPr>
        <w:t xml:space="preserve"> numerical_data[[i]]</w:t>
      </w:r>
      <w:r>
        <w:br/>
      </w:r>
      <w:r>
        <w:rPr>
          <w:rStyle w:val="NormalTok"/>
        </w:rPr>
        <w:t xml:space="preserve">  element2 </w:t>
      </w:r>
      <w:r>
        <w:rPr>
          <w:rStyle w:val="OtherTok"/>
        </w:rPr>
        <w:t>&lt;-</w:t>
      </w:r>
      <w:r>
        <w:rPr>
          <w:rStyle w:val="NormalTok"/>
        </w:rPr>
        <w:t xml:space="preserve"> nume</w:t>
      </w:r>
      <w:r>
        <w:rPr>
          <w:rStyle w:val="NormalTok"/>
        </w:rPr>
        <w:t>rical_data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grouped_boxplot</w:t>
      </w:r>
      <w:r>
        <w:rPr>
          <w:rStyle w:val="NormalTok"/>
        </w:rPr>
        <w:t xml:space="preserve">(df, </w:t>
      </w:r>
      <w:r>
        <w:rPr>
          <w:rStyle w:val="StringTok"/>
        </w:rPr>
        <w:t>"Severitatea"</w:t>
      </w:r>
      <w:r>
        <w:rPr>
          <w:rStyle w:val="NormalTok"/>
        </w:rPr>
        <w:t xml:space="preserve">, </w:t>
      </w:r>
      <w:r>
        <w:rPr>
          <w:rStyle w:val="SpecialCharTok"/>
        </w:rPr>
        <w:t>!!</w:t>
      </w:r>
      <w:r>
        <w:rPr>
          <w:rStyle w:val="FunctionTok"/>
        </w:rPr>
        <w:t>ensym</w:t>
      </w:r>
      <w:r>
        <w:rPr>
          <w:rStyle w:val="NormalTok"/>
        </w:rPr>
        <w:t xml:space="preserve">(element1), </w:t>
      </w:r>
      <w:r>
        <w:rPr>
          <w:rStyle w:val="StringTok"/>
        </w:rPr>
        <w:t>"Severitatea"</w:t>
      </w:r>
      <w:r>
        <w:rPr>
          <w:rStyle w:val="NormalTok"/>
        </w:rPr>
        <w:t>, elemen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A21822" w:rsidRDefault="00BE35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etru_Glava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etru_Glava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etru_Glavan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etru_Glavan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1822" w:rsidRDefault="00BE3520">
      <w:pPr>
        <w:pStyle w:val="SourceCode"/>
      </w:pPr>
      <w:r>
        <w:rPr>
          <w:rStyle w:val="CommentTok"/>
        </w:rPr>
        <w:t>#df$Severitatea</w:t>
      </w:r>
    </w:p>
    <w:p w:rsidR="00A21822" w:rsidRDefault="00BE3520">
      <w:pPr>
        <w:pStyle w:val="Heading1"/>
      </w:pPr>
      <w:bookmarkStart w:id="4" w:name="Xeb1d57e8461f1400b99827faebc2bb6d1115d2b"/>
      <w:bookmarkEnd w:id="3"/>
      <w:r>
        <w:t>Visualizarea evaluarea comparativa (variabilie categoriale)</w:t>
      </w:r>
    </w:p>
    <w:p w:rsidR="00A21822" w:rsidRDefault="00BE3520">
      <w:pPr>
        <w:pStyle w:val="SourceCode"/>
      </w:pPr>
      <w:r>
        <w:rPr>
          <w:rStyle w:val="CommentTok"/>
        </w:rPr>
        <w:t># factor_variables &lt;</w:t>
      </w:r>
      <w:r>
        <w:rPr>
          <w:rStyle w:val="CommentTok"/>
        </w:rPr>
        <w:t>- names(df)[sapply(df, is.factor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ibrary(vc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or (i in factor_variables) {</w:t>
      </w:r>
      <w:r>
        <w:br/>
      </w:r>
      <w:r>
        <w:rPr>
          <w:rStyle w:val="CommentTok"/>
        </w:rPr>
        <w:t>#   if (i != "Severitatea") {</w:t>
      </w:r>
      <w:r>
        <w:br/>
      </w:r>
      <w:r>
        <w:rPr>
          <w:rStyle w:val="CommentTok"/>
        </w:rPr>
        <w:t>#     # Perform chi-squared test with simulation-based p-value</w:t>
      </w:r>
      <w:r>
        <w:br/>
      </w:r>
      <w:r>
        <w:rPr>
          <w:rStyle w:val="CommentTok"/>
        </w:rPr>
        <w:lastRenderedPageBreak/>
        <w:t>#     chi_result &lt;- chisq.test(table(df$Severitatea, df[[i]])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</w:t>
      </w:r>
      <w:r>
        <w:rPr>
          <w:rStyle w:val="CommentTok"/>
        </w:rPr>
        <w:t xml:space="preserve"> # Calculate V Cramer's statistic</w:t>
      </w:r>
      <w:r>
        <w:br/>
      </w:r>
      <w:r>
        <w:rPr>
          <w:rStyle w:val="CommentTok"/>
        </w:rPr>
        <w:t>#     assoc_stats &lt;- assocstats(table(df$Severitatea, df[[i]]))</w:t>
      </w:r>
      <w:r>
        <w:br/>
      </w:r>
      <w:r>
        <w:rPr>
          <w:rStyle w:val="CommentTok"/>
        </w:rPr>
        <w:t>#     v_cramer &lt;- assoc_stats$cramer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Print the chi-squared test results and V Cramer's statistic</w:t>
      </w:r>
      <w:r>
        <w:br/>
      </w:r>
      <w:r>
        <w:rPr>
          <w:rStyle w:val="CommentTok"/>
        </w:rPr>
        <w:t>#     print(paste("Chi-Squared Test for", i))</w:t>
      </w:r>
      <w:r>
        <w:br/>
      </w:r>
      <w:r>
        <w:rPr>
          <w:rStyle w:val="CommentTok"/>
        </w:rPr>
        <w:t>#     print(chi_result)</w:t>
      </w:r>
      <w:r>
        <w:br/>
      </w:r>
      <w:r>
        <w:rPr>
          <w:rStyle w:val="CommentTok"/>
        </w:rPr>
        <w:t>#     print(paste("V Cramer's statistic:", v_cramer)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Create a bar plot using ggplot2</w:t>
      </w:r>
      <w:r>
        <w:br/>
      </w:r>
      <w:r>
        <w:rPr>
          <w:rStyle w:val="CommentTok"/>
        </w:rPr>
        <w:t>#     p &lt;- ggplot(df, aes(x = Severitatea, fill = .data[[i]])) +</w:t>
      </w:r>
      <w:r>
        <w:br/>
      </w:r>
      <w:r>
        <w:rPr>
          <w:rStyle w:val="CommentTok"/>
        </w:rPr>
        <w:t>#       geom_bar(position = "fill") +</w:t>
      </w:r>
      <w:r>
        <w:br/>
      </w:r>
      <w:r>
        <w:rPr>
          <w:rStyle w:val="CommentTok"/>
        </w:rPr>
        <w:t>#       labs(title = paste("</w:t>
      </w:r>
      <w:r>
        <w:rPr>
          <w:rStyle w:val="CommentTok"/>
        </w:rPr>
        <w:t>Bar Plot for", i),</w:t>
      </w:r>
      <w:r>
        <w:br/>
      </w:r>
      <w:r>
        <w:rPr>
          <w:rStyle w:val="CommentTok"/>
        </w:rPr>
        <w:t xml:space="preserve">#            subtitle = paste("Chi-Squared Test:", </w:t>
      </w:r>
      <w:r>
        <w:br/>
      </w:r>
      <w:r>
        <w:rPr>
          <w:rStyle w:val="CommentTok"/>
        </w:rPr>
        <w:t>#                              "=", round(chi_result$statistic, 2),</w:t>
      </w:r>
      <w:r>
        <w:br/>
      </w:r>
      <w:r>
        <w:rPr>
          <w:rStyle w:val="CommentTok"/>
        </w:rPr>
        <w:t>#                              "\np-value =", format(chi_result$p.value, digits = 4),</w:t>
      </w:r>
      <w:r>
        <w:br/>
      </w:r>
      <w:r>
        <w:rPr>
          <w:rStyle w:val="CommentTok"/>
        </w:rPr>
        <w:t xml:space="preserve">#                              </w:t>
      </w:r>
      <w:r>
        <w:rPr>
          <w:rStyle w:val="CommentTok"/>
        </w:rPr>
        <w:t>"\nV Cramer's statistic =", format(v_cramer, digits = 4)),</w:t>
      </w:r>
      <w:r>
        <w:br/>
      </w:r>
      <w:r>
        <w:rPr>
          <w:rStyle w:val="CommentTok"/>
        </w:rPr>
        <w:t>#            x = "Gradul de gravitate",</w:t>
      </w:r>
      <w:r>
        <w:br/>
      </w:r>
      <w:r>
        <w:rPr>
          <w:rStyle w:val="CommentTok"/>
        </w:rPr>
        <w:t>#            y = "Proportion") +</w:t>
      </w:r>
      <w:r>
        <w:br/>
      </w:r>
      <w:r>
        <w:rPr>
          <w:rStyle w:val="CommentTok"/>
        </w:rPr>
        <w:t>#       theme_minimal(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Print the plot</w:t>
      </w:r>
      <w:r>
        <w:br/>
      </w:r>
      <w:r>
        <w:rPr>
          <w:rStyle w:val="CommentTok"/>
        </w:rPr>
        <w:t>#     print(p)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># }</w:t>
      </w:r>
      <w:r>
        <w:br/>
      </w:r>
      <w:r>
        <w:br/>
      </w:r>
      <w:r>
        <w:br/>
      </w:r>
      <w:r>
        <w:rPr>
          <w:rStyle w:val="CommentTok"/>
        </w:rPr>
        <w:t xml:space="preserve"># factor_variables &lt;- names(df)[sapply(df, </w:t>
      </w:r>
      <w:r>
        <w:rPr>
          <w:rStyle w:val="CommentTok"/>
        </w:rPr>
        <w:t>is.factor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ibrary(vcd)</w:t>
      </w:r>
      <w:r>
        <w:br/>
      </w:r>
      <w:r>
        <w:rPr>
          <w:rStyle w:val="CommentTok"/>
        </w:rPr>
        <w:t># library(ggplot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or (i in factor_variables) {</w:t>
      </w:r>
      <w:r>
        <w:br/>
      </w:r>
      <w:r>
        <w:rPr>
          <w:rStyle w:val="CommentTok"/>
        </w:rPr>
        <w:t>#   if (i != "Severitatea") {</w:t>
      </w:r>
      <w:r>
        <w:br/>
      </w:r>
      <w:r>
        <w:rPr>
          <w:rStyle w:val="CommentTok"/>
        </w:rPr>
        <w:lastRenderedPageBreak/>
        <w:t>#     # Perform Fisher's exact test</w:t>
      </w:r>
      <w:r>
        <w:br/>
      </w:r>
      <w:r>
        <w:rPr>
          <w:rStyle w:val="CommentTok"/>
        </w:rPr>
        <w:t>#     fisher_result &lt;- fisher.test(table(df$Severitatea, df[[i]])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Calculate V Cramer's sta</w:t>
      </w:r>
      <w:r>
        <w:rPr>
          <w:rStyle w:val="CommentTok"/>
        </w:rPr>
        <w:t>tistic</w:t>
      </w:r>
      <w:r>
        <w:br/>
      </w:r>
      <w:r>
        <w:rPr>
          <w:rStyle w:val="CommentTok"/>
        </w:rPr>
        <w:t>#     assoc_stats &lt;- assocstats(table(df$Severitatea, df[[i]]))</w:t>
      </w:r>
      <w:r>
        <w:br/>
      </w:r>
      <w:r>
        <w:rPr>
          <w:rStyle w:val="CommentTok"/>
        </w:rPr>
        <w:t>#     v_cramer &lt;- assoc_stats$cramer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Print the Fisher's exact test results and V Cramer's statistic</w:t>
      </w:r>
      <w:r>
        <w:br/>
      </w:r>
      <w:r>
        <w:rPr>
          <w:rStyle w:val="CommentTok"/>
        </w:rPr>
        <w:t>#     cat("Fisher's Exact Test for", i, "\n")</w:t>
      </w:r>
      <w:r>
        <w:br/>
      </w:r>
      <w:r>
        <w:rPr>
          <w:rStyle w:val="CommentTok"/>
        </w:rPr>
        <w:t>#     print(fisher_result)</w:t>
      </w:r>
      <w:r>
        <w:br/>
      </w:r>
      <w:r>
        <w:rPr>
          <w:rStyle w:val="CommentTok"/>
        </w:rPr>
        <w:t>#     cat("V Cramer's statistic:", v_cramer, "\n"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Create a bar plot using ggplot2</w:t>
      </w:r>
      <w:r>
        <w:br/>
      </w:r>
      <w:r>
        <w:rPr>
          <w:rStyle w:val="CommentTok"/>
        </w:rPr>
        <w:t>#     p &lt;- ggplot(df, aes(x = Severitatea, fill = .data[[i]])) +</w:t>
      </w:r>
      <w:r>
        <w:br/>
      </w:r>
      <w:r>
        <w:rPr>
          <w:rStyle w:val="CommentTok"/>
        </w:rPr>
        <w:t>#       geom_bar(position = "fill", color = "black") +</w:t>
      </w:r>
      <w:r>
        <w:br/>
      </w:r>
      <w:r>
        <w:rPr>
          <w:rStyle w:val="CommentTok"/>
        </w:rPr>
        <w:t>#       lab</w:t>
      </w:r>
      <w:r>
        <w:rPr>
          <w:rStyle w:val="CommentTok"/>
        </w:rPr>
        <w:t>s(title = paste("Bar Plot for", i),</w:t>
      </w:r>
      <w:r>
        <w:br/>
      </w:r>
      <w:r>
        <w:rPr>
          <w:rStyle w:val="CommentTok"/>
        </w:rPr>
        <w:t xml:space="preserve">#            subtitle = paste("Fisher's Exact Test:", </w:t>
      </w:r>
      <w:r>
        <w:br/>
      </w:r>
      <w:r>
        <w:rPr>
          <w:rStyle w:val="CommentTok"/>
        </w:rPr>
        <w:t>#                              "p-value =", format(fisher_result$p.value, digits = 4),</w:t>
      </w:r>
      <w:r>
        <w:br/>
      </w:r>
      <w:r>
        <w:rPr>
          <w:rStyle w:val="CommentTok"/>
        </w:rPr>
        <w:t>#                              "\nV Cramer's statistic =", format(v_cramer, di</w:t>
      </w:r>
      <w:r>
        <w:rPr>
          <w:rStyle w:val="CommentTok"/>
        </w:rPr>
        <w:t>gits = 4)),</w:t>
      </w:r>
      <w:r>
        <w:br/>
      </w:r>
      <w:r>
        <w:rPr>
          <w:rStyle w:val="CommentTok"/>
        </w:rPr>
        <w:t>#            x = "Gradul de gravitate",</w:t>
      </w:r>
      <w:r>
        <w:br/>
      </w:r>
      <w:r>
        <w:rPr>
          <w:rStyle w:val="CommentTok"/>
        </w:rPr>
        <w:t>#            y = "Proportion") +</w:t>
      </w:r>
      <w:r>
        <w:br/>
      </w:r>
      <w:r>
        <w:rPr>
          <w:rStyle w:val="CommentTok"/>
        </w:rPr>
        <w:t>#       theme_minimal(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Print the plot</w:t>
      </w:r>
      <w:r>
        <w:br/>
      </w:r>
      <w:r>
        <w:rPr>
          <w:rStyle w:val="CommentTok"/>
        </w:rPr>
        <w:t>#     print(p)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?fisher.test</w:t>
      </w:r>
      <w:r>
        <w:br/>
      </w:r>
      <w:r>
        <w:br/>
      </w:r>
      <w:r>
        <w:br/>
      </w:r>
      <w:r>
        <w:rPr>
          <w:rStyle w:val="CommentTok"/>
        </w:rPr>
        <w:t># factor_variables &lt;- names(df)[sapply(df, is.factor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ibrary(vcd)</w:t>
      </w:r>
      <w:r>
        <w:br/>
      </w:r>
      <w:r>
        <w:rPr>
          <w:rStyle w:val="CommentTok"/>
        </w:rPr>
        <w:t># library(ggplot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lastRenderedPageBreak/>
        <w:t># for (i in factor_variables) {</w:t>
      </w:r>
      <w:r>
        <w:br/>
      </w:r>
      <w:r>
        <w:rPr>
          <w:rStyle w:val="CommentTok"/>
        </w:rPr>
        <w:t>#   if (i != "Severitatea") {</w:t>
      </w:r>
      <w:r>
        <w:br/>
      </w:r>
      <w:r>
        <w:rPr>
          <w:rStyle w:val="CommentTok"/>
        </w:rPr>
        <w:t>#     # Perform Fisher's exact test</w:t>
      </w:r>
      <w:r>
        <w:br/>
      </w:r>
      <w:r>
        <w:rPr>
          <w:rStyle w:val="CommentTok"/>
        </w:rPr>
        <w:t>#     fisher_result &lt;- fisher.test(table(df$Severitatea, df[[i]])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Calculate V Cramer's statistic</w:t>
      </w:r>
      <w:r>
        <w:br/>
      </w:r>
      <w:r>
        <w:rPr>
          <w:rStyle w:val="CommentTok"/>
        </w:rPr>
        <w:t>#     assoc_stats &lt;- a</w:t>
      </w:r>
      <w:r>
        <w:rPr>
          <w:rStyle w:val="CommentTok"/>
        </w:rPr>
        <w:t>ssocstats(table(df$Severitatea, df[[i]]))</w:t>
      </w:r>
      <w:r>
        <w:br/>
      </w:r>
      <w:r>
        <w:rPr>
          <w:rStyle w:val="CommentTok"/>
        </w:rPr>
        <w:t>#     v_cramer &lt;- assoc_stats$cramer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Create a bar plot using ggplot2</w:t>
      </w:r>
      <w:r>
        <w:br/>
      </w:r>
      <w:r>
        <w:rPr>
          <w:rStyle w:val="CommentTok"/>
        </w:rPr>
        <w:t>#     p &lt;- ggplot(df, aes(x = Severitatea, fill = .data[[i]])) +</w:t>
      </w:r>
      <w:r>
        <w:br/>
      </w:r>
      <w:r>
        <w:rPr>
          <w:rStyle w:val="CommentTok"/>
        </w:rPr>
        <w:t>#       geom_bar(position = "fill", color = "black") +</w:t>
      </w:r>
      <w:r>
        <w:br/>
      </w:r>
      <w:r>
        <w:rPr>
          <w:rStyle w:val="CommentTok"/>
        </w:rPr>
        <w:t>#       la</w:t>
      </w:r>
      <w:r>
        <w:rPr>
          <w:rStyle w:val="CommentTok"/>
        </w:rPr>
        <w:t>bs(title = paste("Bar Plot for", i),</w:t>
      </w:r>
      <w:r>
        <w:br/>
      </w:r>
      <w:r>
        <w:rPr>
          <w:rStyle w:val="CommentTok"/>
        </w:rPr>
        <w:t>#            subtitle = paste("Fisher's Exact Test: OR =", format(fisher_result$estimate, digits = 4),</w:t>
      </w:r>
      <w:r>
        <w:br/>
      </w:r>
      <w:r>
        <w:rPr>
          <w:rStyle w:val="CommentTok"/>
        </w:rPr>
        <w:t>#                              "\n95% CI:", format(fisher_result$conf.int[1], digits = 4),</w:t>
      </w:r>
      <w:r>
        <w:br/>
      </w:r>
      <w:r>
        <w:rPr>
          <w:rStyle w:val="CommentTok"/>
        </w:rPr>
        <w:t xml:space="preserve">#                        </w:t>
      </w:r>
      <w:r>
        <w:rPr>
          <w:rStyle w:val="CommentTok"/>
        </w:rPr>
        <w:t xml:space="preserve">      "-", format(fisher_result$conf.int[2], digits = 4),</w:t>
      </w:r>
      <w:r>
        <w:br/>
      </w:r>
      <w:r>
        <w:rPr>
          <w:rStyle w:val="CommentTok"/>
        </w:rPr>
        <w:t>#                              "\np-value =", format(fisher_result$p.value, digits = 4),</w:t>
      </w:r>
      <w:r>
        <w:br/>
      </w:r>
      <w:r>
        <w:rPr>
          <w:rStyle w:val="CommentTok"/>
        </w:rPr>
        <w:t>#                              "\nV Cramer's statistic =", format(v_cramer, digits = 4)),</w:t>
      </w:r>
      <w:r>
        <w:br/>
      </w:r>
      <w:r>
        <w:rPr>
          <w:rStyle w:val="CommentTok"/>
        </w:rPr>
        <w:t>#            x = "G</w:t>
      </w:r>
      <w:r>
        <w:rPr>
          <w:rStyle w:val="CommentTok"/>
        </w:rPr>
        <w:t>radul de gravitate",</w:t>
      </w:r>
      <w:r>
        <w:br/>
      </w:r>
      <w:r>
        <w:rPr>
          <w:rStyle w:val="CommentTok"/>
        </w:rPr>
        <w:t>#            y = "Proportion") +</w:t>
      </w:r>
      <w:r>
        <w:br/>
      </w:r>
      <w:r>
        <w:rPr>
          <w:rStyle w:val="CommentTok"/>
        </w:rPr>
        <w:t>#       theme_minimal(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Print the plot</w:t>
      </w:r>
      <w:r>
        <w:br/>
      </w:r>
      <w:r>
        <w:rPr>
          <w:rStyle w:val="CommentTok"/>
        </w:rPr>
        <w:t>#     print(p)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># }</w:t>
      </w:r>
      <w:r>
        <w:br/>
      </w:r>
      <w:r>
        <w:br/>
      </w:r>
      <w:r>
        <w:rPr>
          <w:rStyle w:val="NormalTok"/>
        </w:rPr>
        <w:t xml:space="preserve">factor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</w:t>
      </w:r>
      <w:r>
        <w:rPr>
          <w:rStyle w:val="FunctionTok"/>
        </w:rPr>
        <w:t>sapply</w:t>
      </w:r>
      <w:r>
        <w:rPr>
          <w:rStyle w:val="NormalTok"/>
        </w:rPr>
        <w:t>(df, is.factor)]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cd)</w:t>
      </w:r>
    </w:p>
    <w:p w:rsidR="00A21822" w:rsidRDefault="00BE3520">
      <w:pPr>
        <w:pStyle w:val="SourceCode"/>
      </w:pPr>
      <w:r>
        <w:rPr>
          <w:rStyle w:val="VerbatimChar"/>
        </w:rPr>
        <w:t>## Loading required package: grid</w:t>
      </w:r>
    </w:p>
    <w:p w:rsidR="00A21822" w:rsidRDefault="00BE35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factor_variables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everitatea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form Fisher's exact test with simulated p-value</w:t>
      </w:r>
      <w:r>
        <w:br/>
      </w:r>
      <w:r>
        <w:rPr>
          <w:rStyle w:val="NormalTok"/>
        </w:rPr>
        <w:t xml:space="preserve">    fisher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sher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veritatea, df[[i]]), </w:t>
      </w:r>
      <w:r>
        <w:rPr>
          <w:rStyle w:val="AttributeTok"/>
        </w:rPr>
        <w:t>simulate.p.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V Cramer's statistic</w:t>
      </w:r>
      <w:r>
        <w:br/>
      </w:r>
      <w:r>
        <w:rPr>
          <w:rStyle w:val="NormalTok"/>
        </w:rPr>
        <w:t xml:space="preserve">    assoc_st</w:t>
      </w:r>
      <w:r>
        <w:rPr>
          <w:rStyle w:val="NormalTok"/>
        </w:rPr>
        <w:t xml:space="preserve">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socstat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veritatea, df[[i]]))</w:t>
      </w:r>
      <w:r>
        <w:br/>
      </w:r>
      <w:r>
        <w:rPr>
          <w:rStyle w:val="NormalTok"/>
        </w:rPr>
        <w:t xml:space="preserve">    v_cramer </w:t>
      </w:r>
      <w:r>
        <w:rPr>
          <w:rStyle w:val="OtherTok"/>
        </w:rPr>
        <w:t>&lt;-</w:t>
      </w:r>
      <w:r>
        <w:rPr>
          <w:rStyle w:val="NormalTok"/>
        </w:rPr>
        <w:t xml:space="preserve"> assoc_stats</w:t>
      </w:r>
      <w:r>
        <w:rPr>
          <w:rStyle w:val="SpecialCharTok"/>
        </w:rPr>
        <w:t>$</w:t>
      </w:r>
      <w:r>
        <w:rPr>
          <w:rStyle w:val="NormalTok"/>
        </w:rPr>
        <w:t>cram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bar plot using ggplot2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veritatea, </w:t>
      </w:r>
      <w:r>
        <w:rPr>
          <w:rStyle w:val="AttributeTok"/>
        </w:rPr>
        <w:t>fill =</w:t>
      </w:r>
      <w:r>
        <w:rPr>
          <w:rStyle w:val="NormalTok"/>
        </w:rPr>
        <w:t xml:space="preserve"> .data[[i]]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r Plot for"</w:t>
      </w:r>
      <w:r>
        <w:rPr>
          <w:rStyle w:val="NormalTok"/>
        </w:rPr>
        <w:t>, i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sher's Exact Test (Simulated P-value): OR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fisher_resul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95% CI: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fisher_result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fisher_result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imulated p-value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fisher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V Cramer's statistic =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v_cramer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radul de gravi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A21822" w:rsidRDefault="00BE3520">
      <w:pPr>
        <w:pStyle w:val="FirstParagraph"/>
      </w:pPr>
      <w:bookmarkStart w:id="5" w:name="_GoBack"/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etru_Glava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etru_Glava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etru_Glava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etru_Glava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etru_Glavan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etru_Glavan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etru_Glavan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etru_Glavan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Petru_Glavan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Petru_Glavan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etru_Glavan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Petru_Glavan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Petru_Glavan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etru_Glavan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etru_Glavan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Petru_Glavan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Petru_Glavan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Petru_Glavan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Petru_Glavan_files/figure-docx/unnamed-chunk-5-1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Petru_Glavan_files/figure-docx/unnamed-chunk-5-2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Petru_Glavan_files/figure-docx/unnamed-chunk-5-2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Petru_Glavan_files/figure-docx/unnamed-chunk-5-2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Petru_Glavan_files/figure-docx/unnamed-chunk-5-2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Petru_Glavan_files/figure-docx/unnamed-chunk-5-2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Petru_Glavan_files/figure-docx/unnamed-chunk-5-2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Petru_Glavan_files/figure-docx/unnamed-chunk-5-2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Petru_Glavan_files/figure-docx/unnamed-chunk-5-2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Petru_Glavan_files/figure-docx/unnamed-chunk-5-2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Petru_Glavan_files/figure-docx/unnamed-chunk-5-2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Petru_Glavan_files/figure-docx/unnamed-chunk-5-3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Petru_Glavan_files/figure-docx/unnamed-chunk-5-3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Petru_Glavan_files/figure-docx/unnamed-chunk-5-3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Petru_Glavan_files/figure-docx/unnamed-chunk-5-3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Petru_Glavan_files/figure-docx/unnamed-chunk-5-3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Petru_Glavan_files/figure-docx/unnamed-chunk-5-3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Petru_Glavan_files/figure-docx/unnamed-chunk-5-3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Petru_Glavan_files/figure-docx/unnamed-chunk-5-37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Petru_Glavan_files/figure-docx/unnamed-chunk-5-38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Petru_Glavan_files/figure-docx/unnamed-chunk-5-3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Petru_Glavan_files/figure-docx/unnamed-chunk-5-40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Petru_Glavan_files/figure-docx/unnamed-chunk-5-4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Petru_Glavan_files/figure-docx/unnamed-chunk-5-4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Petru_Glavan_files/figure-docx/unnamed-chunk-5-4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Petru_Glavan_files/figure-docx/unnamed-chunk-5-4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Petru_Glavan_files/figure-docx/unnamed-chunk-5-45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Petru_Glavan_files/figure-docx/unnamed-chunk-5-46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Petru_Glavan_files/figure-docx/unnamed-chunk-5-47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Petru_Glavan_files/figure-docx/unnamed-chunk-5-48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Petru_Glavan_files/figure-docx/unnamed-chunk-5-49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Petru_Glavan_files/figure-docx/unnamed-chunk-5-50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Petru_Glavan_files/figure-docx/unnamed-chunk-5-5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Petru_Glavan_files/figure-docx/unnamed-chunk-5-5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Petru_Glavan_files/figure-docx/unnamed-chunk-5-5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Petru_Glavan_files/figure-docx/unnamed-chunk-5-5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Petru_Glavan_files/figure-docx/unnamed-chunk-5-55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Petru_Glavan_files/figure-docx/unnamed-chunk-5-56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Petru_Glavan_files/figure-docx/unnamed-chunk-5-57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Petru_Glavan_files/figure-docx/unnamed-chunk-5-5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Petru_Glavan_files/figure-docx/unnamed-chunk-5-59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Petru_Glavan_files/figure-docx/unnamed-chunk-5-6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Petru_Glavan_files/figure-docx/unnamed-chunk-5-6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Petru_Glavan_files/figure-docx/unnamed-chunk-5-6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Petru_Glavan_files/figure-docx/unnamed-chunk-5-6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Petru_Glavan_files/figure-docx/unnamed-chunk-5-6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Petru_Glavan_files/figure-docx/unnamed-chunk-5-65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Petru_Glavan_files/figure-docx/unnamed-chunk-5-66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 descr="Petru_Glavan_files/figure-docx/unnamed-chunk-5-67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 descr="Petru_Glavan_files/figure-docx/unnamed-chunk-5-6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" descr="Petru_Glavan_files/figure-docx/unnamed-chunk-5-69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 descr="Petru_Glavan_files/figure-docx/unnamed-chunk-5-70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Petru_Glavan_files/figure-docx/unnamed-chunk-5-7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" descr="Petru_Glavan_files/figure-docx/unnamed-chunk-5-72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" descr="Petru_Glavan_files/figure-docx/unnamed-chunk-5-73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Petru_Glavan_files/figure-docx/unnamed-chunk-5-74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" descr="Petru_Glavan_files/figure-docx/unnamed-chunk-5-75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 descr="Petru_Glavan_files/figure-docx/unnamed-chunk-5-76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A21822" w:rsidSect="00EF0B5E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520" w:rsidRDefault="00BE3520">
      <w:pPr>
        <w:spacing w:after="0"/>
      </w:pPr>
      <w:r>
        <w:separator/>
      </w:r>
    </w:p>
  </w:endnote>
  <w:endnote w:type="continuationSeparator" w:id="0">
    <w:p w:rsidR="00BE3520" w:rsidRDefault="00BE35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520" w:rsidRDefault="00BE3520">
      <w:r>
        <w:separator/>
      </w:r>
    </w:p>
  </w:footnote>
  <w:footnote w:type="continuationSeparator" w:id="0">
    <w:p w:rsidR="00BE3520" w:rsidRDefault="00BE35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C5F4DA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21822"/>
    <w:rsid w:val="00A21822"/>
    <w:rsid w:val="00BE3520"/>
    <w:rsid w:val="00EF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6621C9BB-F2FF-407C-835B-E000C3758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305</Words>
  <Characters>53043</Characters>
  <Application>Microsoft Office Word</Application>
  <DocSecurity>0</DocSecurity>
  <Lines>442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ru_Glavan</vt:lpstr>
    </vt:vector>
  </TitlesOfParts>
  <Company/>
  <LinksUpToDate>false</LinksUpToDate>
  <CharactersWithSpaces>6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u_Glavan</dc:title>
  <dc:creator>Oleg Arnaut</dc:creator>
  <cp:keywords/>
  <cp:lastModifiedBy>Admin</cp:lastModifiedBy>
  <cp:revision>3</cp:revision>
  <dcterms:created xsi:type="dcterms:W3CDTF">2023-12-10T14:53:00Z</dcterms:created>
  <dcterms:modified xsi:type="dcterms:W3CDTF">2023-12-1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/>
  </property>
</Properties>
</file>